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otherapist</w:t>
      </w:r>
      <w:r>
        <w:t xml:space="preserve"> </w:t>
      </w:r>
      <w:r>
        <w:t xml:space="preserve">in</w:t>
      </w:r>
      <w:r>
        <w:t xml:space="preserve"> </w:t>
      </w:r>
      <w:r>
        <w:t xml:space="preserve">Argentina</w:t>
      </w:r>
      <w:r>
        <w:t xml:space="preserve"> </w:t>
      </w:r>
      <w:r>
        <w:t xml:space="preserve">Córdoba</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Physiotherapist position at [Clinic/Institution Name] in Argentina Córdoba. As a dedicated and passionate physiotherapist with a strong commitment to patient-centered care, I am eager to contribute my skills and experience to support the health and well-being of individuals in this vibrant region. Córdoba, known for its rich cultural heritage and dynamic healthcare environment, represents an ideal setting for me to apply my expertise while embracing the unique challenges and opportunities that come with working in Argentina.</w:t>
      </w:r>
    </w:p>
    <w:p>
      <w:pPr>
        <w:pStyle w:val="BodyText"/>
      </w:pPr>
      <w:r>
        <w:t xml:space="preserve">With [X years] of experience in physiotherapy, I have developed a comprehensive understanding of musculoskeletal, neurological, and rehabilitative care. My professional journey has been defined by a commitment to holistic treatment approaches, combining evidence-based practices with personalized care plans tailored to each patient’s needs. Whether working in clinical settings or community health programs, I have consistently prioritized patient education, empathy, and long-term wellness outcomes. This philosophy aligns seamlessly with the values of [Clinic/Institution Name], and I am particularly drawn to your focus on [mention specific aspect of the clinic’s mission or services if known].</w:t>
      </w:r>
    </w:p>
    <w:p>
      <w:pPr>
        <w:pStyle w:val="BodyText"/>
      </w:pPr>
      <w:r>
        <w:t xml:space="preserve">Argentina Córdoba offers a unique blend of traditional healthcare practices and modern advancements, making it an exciting location for physiotherapists who thrive in diverse environments. The region’s emphasis on accessibility and preventive care resonates deeply with my own professional goals. I am especially interested in working within a community that values proactive health management, as this allows for meaningful patient engagement and the development of sustainable treatment strategies. My ability to adapt to different cultural contexts, combined with my fluency in [Spanish/other language if applicable], ensures that I can effectively communicate with patients and collaborate with local healthcare professionals to deliver high-quality care.</w:t>
      </w:r>
    </w:p>
    <w:p>
      <w:pPr>
        <w:pStyle w:val="BodyText"/>
      </w:pPr>
      <w:r>
        <w:t xml:space="preserve">Throughout my career, I have worked in a variety of settings, including private clinics, rehabilitation centers, and outpatient facilities. These experiences have equipped me with the versatility to address a wide range of patient needs, from post-surgical recovery to chronic pain management and sports injury rehabilitation. I am particularly skilled in manual therapy techniques, therapeutic exercise prescription, and the use of technology-driven tools such as [mention specific equipment or software if applicable]. My clinical expertise is complemented by my ability to maintain detailed patient records and coordinate care with multidisciplinary teams, ensuring a cohesive approach to treatment.</w:t>
      </w:r>
    </w:p>
    <w:p>
      <w:pPr>
        <w:pStyle w:val="BodyText"/>
      </w:pPr>
      <w:r>
        <w:t xml:space="preserve">What sets me apart as a physiotherapist is my unwavering dedication to continuous learning. I actively participate in professional development opportunities, including workshops on [specific areas of interest, e.g., "neurological rehabilitation" or "sports medicine"], and stay updated on the latest research in physical therapy. This commitment to growth ensures that I can provide my patients with the most effective and up-to-date care possible. In Argentina Córdoba, where healthcare professionals are often required to balance innovation with resourcefulness, I am confident in my ability to contribute meaningfully to your team.</w:t>
      </w:r>
    </w:p>
    <w:p>
      <w:pPr>
        <w:pStyle w:val="BodyText"/>
      </w:pPr>
      <w:r>
        <w:t xml:space="preserve">I am particularly drawn to the opportunity of working in Argentina Córdoba due to its reputation as a hub for medical innovation and its emphasis on community-driven healthcare. The region’s cultural richness and welcoming environment make it an ideal place for professionals who seek not only to excel in their field but also to connect with the local population. I am eager to immerse myself in the unique challenges of this area, whether through supporting patients in rural communities or collaborating with colleagues to improve access to physiotherapy services.</w:t>
      </w:r>
    </w:p>
    <w:p>
      <w:pPr>
        <w:pStyle w:val="BodyText"/>
      </w:pPr>
      <w:r>
        <w:t xml:space="preserve">My passion for physiotherapy is rooted in the belief that movement is essential to a fulfilling life. I have witnessed firsthand how targeted interventions can restore mobility, alleviate pain, and empower patients to reclaim their independence. In Córdoba, I am eager to apply this passion to help individuals of all ages achieve their health goals while fostering trust and rapport with every patient I serve. My experience working with diverse populations has prepared me to navigate the cultural nuances of Argentina’s healthcare landscape, ensuring that my care is both respectful and effective.</w:t>
      </w:r>
    </w:p>
    <w:p>
      <w:pPr>
        <w:pStyle w:val="BodyText"/>
      </w:pPr>
      <w:r>
        <w:t xml:space="preserve">Thank you for considering my application. I would be honored to contribute my skills as a physiotherapist in Argentina Córdoba and support [Clinic/Institution Name] in its mission to provide exceptional care. I am available at your earliest convenience for an interview and can be reached at [phone number] or [email address]. I look forward to the opportunity to discuss how my background, values, and enthusiasm align with your need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otherapist in Argentina Córdoba</dc:title>
  <dc:creator/>
  <cp:keywords/>
  <dcterms:created xsi:type="dcterms:W3CDTF">2025-12-11T06:26:25Z</dcterms:created>
  <dcterms:modified xsi:type="dcterms:W3CDTF">2025-12-11T06:26:25Z</dcterms:modified>
</cp:coreProperties>
</file>

<file path=docProps/custom.xml><?xml version="1.0" encoding="utf-8"?>
<Properties xmlns="http://schemas.openxmlformats.org/officeDocument/2006/custom-properties" xmlns:vt="http://schemas.openxmlformats.org/officeDocument/2006/docPropsVTypes"/>
</file>